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A9F5A" w14:textId="77777777" w:rsidR="00485BA4" w:rsidRDefault="00485BA4" w:rsidP="00485BA4">
      <w:pPr>
        <w:rPr>
          <w:b/>
        </w:rPr>
      </w:pPr>
    </w:p>
    <w:p w14:paraId="42A019AF" w14:textId="77777777" w:rsidR="00485BA4" w:rsidRPr="00004ACB" w:rsidRDefault="00485BA4" w:rsidP="00485BA4">
      <w:pPr>
        <w:ind w:firstLine="708"/>
        <w:rPr>
          <w:b/>
        </w:rPr>
      </w:pPr>
      <w:r w:rsidRPr="00004ACB">
        <w:rPr>
          <w:b/>
        </w:rPr>
        <w:t xml:space="preserve"> Staj</w:t>
      </w:r>
    </w:p>
    <w:p w14:paraId="13062E30" w14:textId="77777777" w:rsidR="00485BA4" w:rsidRDefault="00485BA4" w:rsidP="00485BA4"/>
    <w:p w14:paraId="6F269238" w14:textId="77777777" w:rsidR="00485BA4" w:rsidRDefault="00485BA4" w:rsidP="00485BA4"/>
    <w:p w14:paraId="35C463AF" w14:textId="77777777" w:rsidR="00485BA4" w:rsidRDefault="00485BA4" w:rsidP="00485BA4"/>
    <w:p w14:paraId="4A30F56F" w14:textId="77777777" w:rsidR="00485BA4" w:rsidRDefault="00485BA4" w:rsidP="00485BA4"/>
    <w:p w14:paraId="53447A64" w14:textId="77777777" w:rsidR="00485BA4" w:rsidRDefault="00485BA4" w:rsidP="00485BA4"/>
    <w:p w14:paraId="05182AB8" w14:textId="77777777" w:rsidR="00485BA4" w:rsidRPr="0000529F" w:rsidRDefault="00485BA4" w:rsidP="00485BA4">
      <w:pPr>
        <w:jc w:val="center"/>
        <w:rPr>
          <w:b/>
        </w:rPr>
      </w:pPr>
      <w:r>
        <w:rPr>
          <w:b/>
        </w:rPr>
        <w:t>İLGİLİ MAKAMA</w:t>
      </w:r>
    </w:p>
    <w:p w14:paraId="0B2B86E6" w14:textId="77777777" w:rsidR="00485BA4" w:rsidRDefault="00485BA4" w:rsidP="00485BA4">
      <w:pPr>
        <w:jc w:val="center"/>
      </w:pPr>
      <w:r>
        <w:t xml:space="preserve">   </w:t>
      </w:r>
    </w:p>
    <w:p w14:paraId="1FE2E5EC" w14:textId="77777777" w:rsidR="00485BA4" w:rsidRDefault="00485BA4" w:rsidP="00485BA4">
      <w:r>
        <w:tab/>
      </w:r>
      <w:r>
        <w:tab/>
      </w:r>
    </w:p>
    <w:p w14:paraId="5E9B4355" w14:textId="77777777" w:rsidR="00485BA4" w:rsidRDefault="00485BA4" w:rsidP="00485BA4"/>
    <w:p w14:paraId="0573015A" w14:textId="77777777" w:rsidR="00485BA4" w:rsidRPr="00954B2F" w:rsidRDefault="00485BA4" w:rsidP="00485BA4">
      <w:r>
        <w:tab/>
      </w:r>
    </w:p>
    <w:p w14:paraId="28079BA2" w14:textId="77777777" w:rsidR="00485BA4" w:rsidRPr="00954B2F" w:rsidRDefault="00485BA4" w:rsidP="00485BA4"/>
    <w:p w14:paraId="46EA69B2" w14:textId="77777777" w:rsidR="00485BA4" w:rsidRDefault="00485BA4" w:rsidP="00485BA4">
      <w:pPr>
        <w:ind w:firstLine="708"/>
        <w:jc w:val="both"/>
      </w:pPr>
      <w:r>
        <w:t>Fakültemiz Çalışma Ekonomisi ve Endüstri İlişkileri Bölümü 8 yarıyıllık ders planlarında ÇEK402 “Mesleki Uygulama” dersi zorunlu staj olarak verilmektedir.</w:t>
      </w:r>
    </w:p>
    <w:p w14:paraId="29E5B552" w14:textId="77777777" w:rsidR="00485BA4" w:rsidRDefault="00485BA4" w:rsidP="00485BA4">
      <w:pPr>
        <w:ind w:firstLine="708"/>
        <w:jc w:val="both"/>
      </w:pPr>
      <w:r>
        <w:t xml:space="preserve">İş bu belge söz konusu </w:t>
      </w:r>
      <w:r w:rsidR="00D50BF7">
        <w:t>mesleki uygulama</w:t>
      </w:r>
      <w:r>
        <w:t xml:space="preserve"> yapmaya hak kazanmış olan öğrencinin isteği üzerine düzenlenmiştir.</w:t>
      </w:r>
    </w:p>
    <w:p w14:paraId="6C69D497" w14:textId="77777777" w:rsidR="00485BA4" w:rsidRPr="00954B2F" w:rsidRDefault="00485BA4" w:rsidP="00485BA4">
      <w:pPr>
        <w:ind w:firstLine="708"/>
        <w:jc w:val="both"/>
        <w:rPr>
          <w:bCs/>
        </w:rPr>
      </w:pPr>
      <w:r>
        <w:t>Gereğini bilgilerinize arz/rica ederim.</w:t>
      </w:r>
    </w:p>
    <w:p w14:paraId="330DA1D6" w14:textId="77777777" w:rsidR="00485BA4" w:rsidRDefault="00485BA4" w:rsidP="00485BA4">
      <w:pPr>
        <w:jc w:val="both"/>
      </w:pPr>
      <w:r w:rsidRPr="00954B2F">
        <w:tab/>
      </w:r>
      <w:r>
        <w:tab/>
      </w:r>
    </w:p>
    <w:p w14:paraId="2D0667AF" w14:textId="77777777" w:rsidR="00485BA4" w:rsidRDefault="00485BA4" w:rsidP="00485BA4">
      <w:pPr>
        <w:jc w:val="both"/>
      </w:pPr>
    </w:p>
    <w:p w14:paraId="69C46F5A" w14:textId="77777777" w:rsidR="00485BA4" w:rsidRDefault="00485BA4" w:rsidP="00485BA4">
      <w:pPr>
        <w:jc w:val="both"/>
      </w:pPr>
    </w:p>
    <w:p w14:paraId="2FF0B42D" w14:textId="77777777" w:rsidR="00485BA4" w:rsidRDefault="00485BA4" w:rsidP="00485BA4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        </w:t>
      </w:r>
    </w:p>
    <w:p w14:paraId="403CEC14" w14:textId="77777777" w:rsidR="00485BA4" w:rsidRDefault="00485BA4" w:rsidP="00485BA4">
      <w:pPr>
        <w:rPr>
          <w:b/>
        </w:rPr>
      </w:pPr>
      <w:r>
        <w:rPr>
          <w:b/>
        </w:rPr>
        <w:t xml:space="preserve">                                                                                                 </w:t>
      </w:r>
    </w:p>
    <w:p w14:paraId="7C398AE9" w14:textId="1EEC27E9" w:rsidR="00485BA4" w:rsidRPr="00515363" w:rsidRDefault="00EC0EA9" w:rsidP="00047466">
      <w:pPr>
        <w:ind w:right="141"/>
        <w:jc w:val="right"/>
        <w:rPr>
          <w:b/>
        </w:rPr>
      </w:pP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85BA4" w:rsidRPr="00515363">
        <w:rPr>
          <w:b/>
        </w:rPr>
        <w:t xml:space="preserve">Prof. Dr. </w:t>
      </w:r>
      <w:r w:rsidR="00047466">
        <w:rPr>
          <w:b/>
        </w:rPr>
        <w:t xml:space="preserve">Abdurrahman BENLİ       </w:t>
      </w:r>
    </w:p>
    <w:p w14:paraId="46931012" w14:textId="77777777" w:rsidR="00485BA4" w:rsidRPr="00817E39" w:rsidRDefault="00485BA4" w:rsidP="0070434A">
      <w:pPr>
        <w:tabs>
          <w:tab w:val="left" w:pos="6765"/>
        </w:tabs>
        <w:jc w:val="right"/>
        <w:rPr>
          <w:b/>
        </w:rPr>
      </w:pPr>
      <w:r w:rsidRPr="00817E39">
        <w:rPr>
          <w:b/>
        </w:rPr>
        <w:t>Çal.Ekon.ve End.İliş.</w:t>
      </w:r>
      <w:r>
        <w:rPr>
          <w:b/>
        </w:rPr>
        <w:t xml:space="preserve"> </w:t>
      </w:r>
      <w:r w:rsidRPr="00817E39">
        <w:rPr>
          <w:b/>
        </w:rPr>
        <w:t>Bölüm Başkanı</w:t>
      </w:r>
    </w:p>
    <w:p w14:paraId="12DC4D19" w14:textId="77777777" w:rsidR="00485BA4" w:rsidRDefault="00485BA4" w:rsidP="00485BA4">
      <w:pPr>
        <w:rPr>
          <w:b/>
        </w:rPr>
      </w:pPr>
    </w:p>
    <w:p w14:paraId="2886614B" w14:textId="77777777" w:rsidR="00485BA4" w:rsidRDefault="00485BA4" w:rsidP="00485BA4">
      <w:pPr>
        <w:rPr>
          <w:b/>
        </w:rPr>
      </w:pPr>
    </w:p>
    <w:p w14:paraId="464F5057" w14:textId="77777777" w:rsidR="00485BA4" w:rsidRDefault="00485BA4" w:rsidP="00485BA4">
      <w:pPr>
        <w:rPr>
          <w:b/>
        </w:rPr>
      </w:pPr>
    </w:p>
    <w:p w14:paraId="6BC9E821" w14:textId="77777777" w:rsidR="00485BA4" w:rsidRDefault="00485BA4" w:rsidP="00485BA4">
      <w:pPr>
        <w:rPr>
          <w:b/>
        </w:rPr>
      </w:pPr>
    </w:p>
    <w:p w14:paraId="3BDB219D" w14:textId="77777777" w:rsidR="00485BA4" w:rsidRDefault="00485BA4"/>
    <w:sectPr w:rsidR="00485BA4" w:rsidSect="00047466">
      <w:pgSz w:w="11906" w:h="16838" w:code="9"/>
      <w:pgMar w:top="2157" w:right="1416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jQ0NTUxNTMyNzVR0lEKTi0uzszPAykwqgUAGEwZYiwAAAA="/>
  </w:docVars>
  <w:rsids>
    <w:rsidRoot w:val="00771BC9"/>
    <w:rsid w:val="00004ACB"/>
    <w:rsid w:val="00047466"/>
    <w:rsid w:val="000E1D75"/>
    <w:rsid w:val="001A4FE2"/>
    <w:rsid w:val="001A71B4"/>
    <w:rsid w:val="001C4EAB"/>
    <w:rsid w:val="0026762D"/>
    <w:rsid w:val="002820AA"/>
    <w:rsid w:val="00291052"/>
    <w:rsid w:val="00297792"/>
    <w:rsid w:val="002D5E4B"/>
    <w:rsid w:val="00312BD5"/>
    <w:rsid w:val="00325730"/>
    <w:rsid w:val="003D29BB"/>
    <w:rsid w:val="003F3ED2"/>
    <w:rsid w:val="00450F54"/>
    <w:rsid w:val="004842E4"/>
    <w:rsid w:val="00485BA4"/>
    <w:rsid w:val="004A4F20"/>
    <w:rsid w:val="00511847"/>
    <w:rsid w:val="00515363"/>
    <w:rsid w:val="005215B7"/>
    <w:rsid w:val="00524D64"/>
    <w:rsid w:val="005961D4"/>
    <w:rsid w:val="005E628D"/>
    <w:rsid w:val="005E7C3F"/>
    <w:rsid w:val="00674006"/>
    <w:rsid w:val="0069279A"/>
    <w:rsid w:val="00693EA9"/>
    <w:rsid w:val="006E2F64"/>
    <w:rsid w:val="0070434A"/>
    <w:rsid w:val="00771BC9"/>
    <w:rsid w:val="007A3560"/>
    <w:rsid w:val="007B425F"/>
    <w:rsid w:val="007C35BD"/>
    <w:rsid w:val="007E1F36"/>
    <w:rsid w:val="00817E39"/>
    <w:rsid w:val="008B5607"/>
    <w:rsid w:val="009349BB"/>
    <w:rsid w:val="00954B2F"/>
    <w:rsid w:val="00992B3F"/>
    <w:rsid w:val="009B7E36"/>
    <w:rsid w:val="00A16879"/>
    <w:rsid w:val="00A568BE"/>
    <w:rsid w:val="00A77018"/>
    <w:rsid w:val="00AE6FD6"/>
    <w:rsid w:val="00B279FE"/>
    <w:rsid w:val="00B30359"/>
    <w:rsid w:val="00B3047A"/>
    <w:rsid w:val="00B47FB4"/>
    <w:rsid w:val="00B51B4E"/>
    <w:rsid w:val="00B714C2"/>
    <w:rsid w:val="00BA1B7B"/>
    <w:rsid w:val="00BC5494"/>
    <w:rsid w:val="00BC7CAD"/>
    <w:rsid w:val="00BF5B89"/>
    <w:rsid w:val="00C013D3"/>
    <w:rsid w:val="00C24912"/>
    <w:rsid w:val="00C647EF"/>
    <w:rsid w:val="00C95788"/>
    <w:rsid w:val="00CF5438"/>
    <w:rsid w:val="00CF6EBE"/>
    <w:rsid w:val="00D23ACE"/>
    <w:rsid w:val="00D34621"/>
    <w:rsid w:val="00D50BF7"/>
    <w:rsid w:val="00D53860"/>
    <w:rsid w:val="00D76AE8"/>
    <w:rsid w:val="00DF4189"/>
    <w:rsid w:val="00E72247"/>
    <w:rsid w:val="00EC0EA9"/>
    <w:rsid w:val="00EC7DD2"/>
    <w:rsid w:val="00ED1C51"/>
    <w:rsid w:val="00EE5B8F"/>
    <w:rsid w:val="00F118FA"/>
    <w:rsid w:val="00F237B4"/>
    <w:rsid w:val="00F71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459E14"/>
  <w15:chartTrackingRefBased/>
  <w15:docId w15:val="{F4AA7761-6FF5-A746-857A-EB1E39C28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4B2F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rsid w:val="00B714C2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rsid w:val="00B714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LGİLİ MAKAMA</vt:lpstr>
    </vt:vector>
  </TitlesOfParts>
  <Company>SAU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LGİLİ MAKAMA</dc:title>
  <dc:subject/>
  <dc:creator>Murat Yenen</dc:creator>
  <cp:keywords/>
  <cp:lastModifiedBy>Yasin Çakmak</cp:lastModifiedBy>
  <cp:revision>8</cp:revision>
  <cp:lastPrinted>2016-10-31T07:57:00Z</cp:lastPrinted>
  <dcterms:created xsi:type="dcterms:W3CDTF">2021-08-16T21:02:00Z</dcterms:created>
  <dcterms:modified xsi:type="dcterms:W3CDTF">2023-01-10T12:59:00Z</dcterms:modified>
</cp:coreProperties>
</file>